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B0EB3" w14:textId="5BF61161" w:rsidR="0082611F" w:rsidRPr="00FA3AAA" w:rsidRDefault="00FA3AAA" w:rsidP="00FA3AAA">
      <w:pPr>
        <w:jc w:val="center"/>
        <w:rPr>
          <w:b/>
          <w:bCs/>
          <w:sz w:val="52"/>
          <w:szCs w:val="52"/>
          <w:u w:val="single"/>
        </w:rPr>
      </w:pPr>
      <w:r w:rsidRPr="00FA3AAA">
        <w:rPr>
          <w:b/>
          <w:bCs/>
          <w:sz w:val="52"/>
          <w:szCs w:val="52"/>
          <w:u w:val="single"/>
        </w:rPr>
        <w:t>President’s Honor Roll for Fall 2022</w:t>
      </w:r>
    </w:p>
    <w:p w14:paraId="0A05AB6E" w14:textId="168E51BD" w:rsidR="00FA3AAA" w:rsidRDefault="00FA3AAA" w:rsidP="00FA3AAA">
      <w:pPr>
        <w:jc w:val="center"/>
        <w:rPr>
          <w:b/>
          <w:bCs/>
          <w:sz w:val="52"/>
          <w:szCs w:val="52"/>
        </w:rPr>
      </w:pPr>
    </w:p>
    <w:tbl>
      <w:tblPr>
        <w:tblW w:w="5278" w:type="dxa"/>
        <w:tblLook w:val="04A0" w:firstRow="1" w:lastRow="0" w:firstColumn="1" w:lastColumn="0" w:noHBand="0" w:noVBand="1"/>
      </w:tblPr>
      <w:tblGrid>
        <w:gridCol w:w="2301"/>
        <w:gridCol w:w="3349"/>
      </w:tblGrid>
      <w:tr w:rsidR="00FA3AAA" w:rsidRPr="00FA3AAA" w14:paraId="3356D4DF" w14:textId="77777777" w:rsidTr="00FA3AAA">
        <w:trPr>
          <w:trHeight w:val="630"/>
        </w:trPr>
        <w:tc>
          <w:tcPr>
            <w:tcW w:w="211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A9F923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wis</w:t>
            </w:r>
          </w:p>
        </w:tc>
        <w:tc>
          <w:tcPr>
            <w:tcW w:w="316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6B9073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bert</w:t>
            </w:r>
          </w:p>
        </w:tc>
      </w:tr>
      <w:tr w:rsidR="00FA3AAA" w:rsidRPr="00FA3AAA" w14:paraId="1A902B0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14DA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xi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9C9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bright</w:t>
            </w:r>
          </w:p>
        </w:tc>
      </w:tr>
      <w:tr w:rsidR="00FA3AAA" w:rsidRPr="00FA3AAA" w14:paraId="637FA2B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7D004E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ope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259362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derson</w:t>
            </w:r>
          </w:p>
        </w:tc>
      </w:tr>
      <w:tr w:rsidR="00FA3AAA" w:rsidRPr="00FA3AAA" w14:paraId="6F31A56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9FB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55F9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drews</w:t>
            </w:r>
          </w:p>
        </w:tc>
      </w:tr>
      <w:tr w:rsidR="00FA3AAA" w:rsidRPr="00FA3AAA" w14:paraId="0F3065D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EA285E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yce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BF7DEF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abek</w:t>
            </w:r>
            <w:proofErr w:type="spellEnd"/>
          </w:p>
        </w:tc>
      </w:tr>
      <w:tr w:rsidR="00FA3AAA" w:rsidRPr="00FA3AAA" w14:paraId="7A9E484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D6D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Kenna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736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ailey</w:t>
            </w:r>
          </w:p>
        </w:tc>
      </w:tr>
      <w:tr w:rsidR="00FA3AAA" w:rsidRPr="00FA3AAA" w14:paraId="595D344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548A4E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usti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EEB710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anfield</w:t>
            </w:r>
          </w:p>
        </w:tc>
      </w:tr>
      <w:tr w:rsidR="00FA3AAA" w:rsidRPr="00FA3AAA" w14:paraId="273234B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3E8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on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584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arrows</w:t>
            </w:r>
          </w:p>
        </w:tc>
      </w:tr>
      <w:tr w:rsidR="00FA3AAA" w:rsidRPr="00FA3AAA" w14:paraId="6A6EC82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C1E498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ook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0F74DC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ayless</w:t>
            </w:r>
          </w:p>
        </w:tc>
      </w:tr>
      <w:tr w:rsidR="00FA3AAA" w:rsidRPr="00FA3AAA" w14:paraId="584C1F4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F86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mmanuel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7F0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eam</w:t>
            </w:r>
          </w:p>
        </w:tc>
      </w:tr>
      <w:tr w:rsidR="00FA3AAA" w:rsidRPr="00FA3AAA" w14:paraId="5386412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59DA4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cob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118126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eason</w:t>
            </w:r>
          </w:p>
        </w:tc>
      </w:tr>
      <w:tr w:rsidR="00FA3AAA" w:rsidRPr="00FA3AAA" w14:paraId="64F6007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18D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d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8EE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enton</w:t>
            </w:r>
          </w:p>
        </w:tc>
      </w:tr>
      <w:tr w:rsidR="00FA3AAA" w:rsidRPr="00FA3AAA" w14:paraId="30DD9C8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C7DD40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aur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23C5D8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hend</w:t>
            </w:r>
            <w:proofErr w:type="spellEnd"/>
          </w:p>
        </w:tc>
      </w:tr>
      <w:tr w:rsidR="00FA3AAA" w:rsidRPr="00FA3AAA" w14:paraId="177924D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AFC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rant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E72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iggers</w:t>
            </w:r>
          </w:p>
        </w:tc>
      </w:tr>
      <w:tr w:rsidR="00FA3AAA" w:rsidRPr="00FA3AAA" w14:paraId="624BDC4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879CE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Zachar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69C393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iggs</w:t>
            </w:r>
          </w:p>
        </w:tc>
      </w:tr>
      <w:tr w:rsidR="00FA3AAA" w:rsidRPr="00FA3AAA" w14:paraId="38713F5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8B6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r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7D1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lackwelder</w:t>
            </w:r>
            <w:proofErr w:type="spellEnd"/>
          </w:p>
        </w:tc>
      </w:tr>
      <w:tr w:rsidR="00FA3AAA" w:rsidRPr="00FA3AAA" w14:paraId="6FD78B8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B98A25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utum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999798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olen</w:t>
            </w:r>
          </w:p>
        </w:tc>
      </w:tr>
      <w:tr w:rsidR="00FA3AAA" w:rsidRPr="00FA3AAA" w14:paraId="51CBC72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8ED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Kimberl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0C5A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oles</w:t>
            </w:r>
          </w:p>
        </w:tc>
      </w:tr>
      <w:tr w:rsidR="00FA3AAA" w:rsidRPr="00FA3AAA" w14:paraId="3FB41AE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1A3E61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drew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7BE6EF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owman</w:t>
            </w:r>
          </w:p>
        </w:tc>
      </w:tr>
      <w:tr w:rsidR="00FA3AAA" w:rsidRPr="00FA3AAA" w14:paraId="0F1AAE9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DE9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leb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3C6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owman</w:t>
            </w:r>
          </w:p>
        </w:tc>
      </w:tr>
      <w:tr w:rsidR="00FA3AAA" w:rsidRPr="00FA3AAA" w14:paraId="7B9A34B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DA78E0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xi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00143F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oyer</w:t>
            </w:r>
          </w:p>
        </w:tc>
      </w:tr>
      <w:tr w:rsidR="00FA3AAA" w:rsidRPr="00FA3AAA" w14:paraId="06562B5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7CB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ther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58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ookins</w:t>
            </w:r>
          </w:p>
        </w:tc>
      </w:tr>
      <w:tr w:rsidR="00FA3AAA" w:rsidRPr="00FA3AAA" w14:paraId="45E977C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2CA5CC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yl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856683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uchanan</w:t>
            </w:r>
          </w:p>
        </w:tc>
      </w:tr>
      <w:tr w:rsidR="00FA3AAA" w:rsidRPr="00FA3AAA" w14:paraId="153705E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4C6B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niell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2D0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uttrum</w:t>
            </w:r>
            <w:proofErr w:type="spellEnd"/>
          </w:p>
        </w:tc>
      </w:tr>
      <w:tr w:rsidR="00FA3AAA" w:rsidRPr="00FA3AAA" w14:paraId="5DE7BD2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AEAA77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e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72768A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mpbell</w:t>
            </w:r>
          </w:p>
        </w:tc>
      </w:tr>
      <w:tr w:rsidR="00FA3AAA" w:rsidRPr="00FA3AAA" w14:paraId="6B0EC2C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F76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l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F94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mpbell</w:t>
            </w:r>
          </w:p>
        </w:tc>
      </w:tr>
      <w:tr w:rsidR="00FA3AAA" w:rsidRPr="00FA3AAA" w14:paraId="7313371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052352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eck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CE580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rver</w:t>
            </w:r>
          </w:p>
        </w:tc>
      </w:tr>
      <w:tr w:rsidR="00FA3AAA" w:rsidRPr="00FA3AAA" w14:paraId="396E6E9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680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v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DC0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sey</w:t>
            </w:r>
          </w:p>
        </w:tc>
      </w:tr>
      <w:tr w:rsidR="00FA3AAA" w:rsidRPr="00FA3AAA" w14:paraId="1CFE1E4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961DA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yli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5FB83D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sey</w:t>
            </w:r>
          </w:p>
        </w:tc>
      </w:tr>
      <w:tr w:rsidR="00FA3AAA" w:rsidRPr="00FA3AAA" w14:paraId="576735D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930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rely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29DA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sillas</w:t>
            </w:r>
          </w:p>
        </w:tc>
      </w:tr>
      <w:tr w:rsidR="00FA3AAA" w:rsidRPr="00FA3AAA" w14:paraId="208699C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D8A0E1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mil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44C5C8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vett</w:t>
            </w:r>
            <w:proofErr w:type="spellEnd"/>
          </w:p>
        </w:tc>
      </w:tr>
      <w:tr w:rsidR="00FA3AAA" w:rsidRPr="00FA3AAA" w14:paraId="26BC535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84D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vannah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EC0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enoweth</w:t>
            </w:r>
          </w:p>
        </w:tc>
      </w:tr>
      <w:tr w:rsidR="00FA3AAA" w:rsidRPr="00FA3AAA" w14:paraId="4E00719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1D5C3B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yl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0C2032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oate</w:t>
            </w:r>
          </w:p>
        </w:tc>
      </w:tr>
      <w:tr w:rsidR="00FA3AAA" w:rsidRPr="00FA3AAA" w14:paraId="7294A0D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C06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anne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C877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line</w:t>
            </w:r>
          </w:p>
        </w:tc>
      </w:tr>
      <w:tr w:rsidR="00FA3AAA" w:rsidRPr="00FA3AAA" w14:paraId="25FB216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EC329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exande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25D07A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pe</w:t>
            </w:r>
          </w:p>
        </w:tc>
      </w:tr>
      <w:tr w:rsidR="00FA3AAA" w:rsidRPr="00FA3AAA" w14:paraId="76680C9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4BC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lric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DA1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pe</w:t>
            </w:r>
          </w:p>
        </w:tc>
      </w:tr>
      <w:tr w:rsidR="00FA3AAA" w:rsidRPr="00FA3AAA" w14:paraId="1DD47B4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0B859E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ebecc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5D856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rdova</w:t>
            </w:r>
          </w:p>
        </w:tc>
      </w:tr>
      <w:tr w:rsidR="00FA3AAA" w:rsidRPr="00FA3AAA" w14:paraId="28699FC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C34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Jacob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8A5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rabtree</w:t>
            </w:r>
          </w:p>
        </w:tc>
      </w:tr>
      <w:tr w:rsidR="00FA3AAA" w:rsidRPr="00FA3AAA" w14:paraId="79CD329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7242DB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el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1FBF40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rossland</w:t>
            </w:r>
          </w:p>
        </w:tc>
      </w:tr>
      <w:tr w:rsidR="00FA3AAA" w:rsidRPr="00FA3AAA" w14:paraId="58BA119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BAD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hnni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C61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s</w:t>
            </w:r>
          </w:p>
        </w:tc>
      </w:tr>
      <w:tr w:rsidR="00FA3AAA" w:rsidRPr="00FA3AAA" w14:paraId="2081258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5428E0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kyah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54F5BC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s</w:t>
            </w:r>
          </w:p>
        </w:tc>
      </w:tr>
      <w:tr w:rsidR="00FA3AAA" w:rsidRPr="00FA3AAA" w14:paraId="2B36533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9A16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ucero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F14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elgadillo</w:t>
            </w:r>
          </w:p>
        </w:tc>
      </w:tr>
      <w:tr w:rsidR="00FA3AAA" w:rsidRPr="00FA3AAA" w14:paraId="7834C9E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E22636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obert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84D4AA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ibrell</w:t>
            </w:r>
          </w:p>
        </w:tc>
      </w:tr>
      <w:tr w:rsidR="00FA3AAA" w:rsidRPr="00FA3AAA" w14:paraId="593E175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340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lli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1CDB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insmore</w:t>
            </w:r>
          </w:p>
        </w:tc>
      </w:tr>
      <w:tr w:rsidR="00FA3AAA" w:rsidRPr="00FA3AAA" w14:paraId="7DB4267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E13068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oll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AED53C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olan</w:t>
            </w:r>
          </w:p>
        </w:tc>
      </w:tr>
      <w:tr w:rsidR="00FA3AAA" w:rsidRPr="00FA3AAA" w14:paraId="266E968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014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rist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42E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orscher</w:t>
            </w:r>
            <w:proofErr w:type="spellEnd"/>
          </w:p>
        </w:tc>
      </w:tr>
      <w:tr w:rsidR="00FA3AAA" w:rsidRPr="00FA3AAA" w14:paraId="747972E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90AEF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rayc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94832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owney</w:t>
            </w:r>
          </w:p>
        </w:tc>
      </w:tr>
      <w:tr w:rsidR="00FA3AAA" w:rsidRPr="00FA3AAA" w14:paraId="01BD28A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AA14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homas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D6A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unn</w:t>
            </w:r>
          </w:p>
        </w:tc>
      </w:tr>
      <w:tr w:rsidR="00FA3AAA" w:rsidRPr="00FA3AAA" w14:paraId="3989B10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0CE446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ruenai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423B95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unn</w:t>
            </w:r>
          </w:p>
        </w:tc>
      </w:tr>
      <w:tr w:rsidR="00FA3AAA" w:rsidRPr="00FA3AAA" w14:paraId="0F8E6E1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D18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mes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9174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anning</w:t>
            </w:r>
          </w:p>
        </w:tc>
      </w:tr>
      <w:tr w:rsidR="00FA3AAA" w:rsidRPr="00FA3AAA" w14:paraId="7F1CF05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622087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od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2ACED6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arrow</w:t>
            </w:r>
          </w:p>
        </w:tc>
      </w:tr>
      <w:tr w:rsidR="00FA3AAA" w:rsidRPr="00FA3AAA" w14:paraId="001C771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C5A7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d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6AD8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iveash</w:t>
            </w:r>
            <w:proofErr w:type="spellEnd"/>
          </w:p>
        </w:tc>
      </w:tr>
      <w:tr w:rsidR="00FA3AAA" w:rsidRPr="00FA3AAA" w14:paraId="68A922A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F10FBF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arke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99F8B2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leming</w:t>
            </w:r>
          </w:p>
        </w:tc>
      </w:tr>
      <w:tr w:rsidR="00FA3AAA" w:rsidRPr="00FA3AAA" w14:paraId="58E5650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BE0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yce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D1BE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oor</w:t>
            </w:r>
            <w:proofErr w:type="spellEnd"/>
          </w:p>
        </w:tc>
      </w:tr>
      <w:tr w:rsidR="00FA3AAA" w:rsidRPr="00FA3AAA" w14:paraId="0DD9445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362C3F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iar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F05D56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ranklin</w:t>
            </w:r>
          </w:p>
        </w:tc>
      </w:tr>
      <w:tr w:rsidR="00FA3AAA" w:rsidRPr="00FA3AAA" w14:paraId="49B63FC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6DC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arle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63E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reiman</w:t>
            </w:r>
            <w:proofErr w:type="spellEnd"/>
          </w:p>
        </w:tc>
      </w:tr>
      <w:tr w:rsidR="00FA3AAA" w:rsidRPr="00FA3AAA" w14:paraId="1B42866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B98B3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it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1F63C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rieden</w:t>
            </w:r>
          </w:p>
        </w:tc>
      </w:tr>
      <w:tr w:rsidR="00FA3AAA" w:rsidRPr="00FA3AAA" w14:paraId="4E3178C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0C7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Jazmin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EC0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Furra</w:t>
            </w:r>
            <w:proofErr w:type="spellEnd"/>
          </w:p>
        </w:tc>
      </w:tr>
      <w:tr w:rsidR="00FA3AAA" w:rsidRPr="00FA3AAA" w14:paraId="269F4BA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F2494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ivi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BF1CF0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abehart</w:t>
            </w:r>
            <w:proofErr w:type="spellEnd"/>
          </w:p>
        </w:tc>
      </w:tr>
      <w:tr w:rsidR="00FA3AAA" w:rsidRPr="00FA3AAA" w14:paraId="4E53FDB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396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FD0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arcia</w:t>
            </w:r>
          </w:p>
        </w:tc>
      </w:tr>
      <w:tr w:rsidR="00FA3AAA" w:rsidRPr="00FA3AAA" w14:paraId="1169FAA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394A7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Odalismar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BE9BFA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omez</w:t>
            </w:r>
          </w:p>
        </w:tc>
      </w:tr>
      <w:tr w:rsidR="00FA3AAA" w:rsidRPr="00FA3AAA" w14:paraId="6863980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A19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abriel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7A3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onzalez</w:t>
            </w:r>
          </w:p>
        </w:tc>
      </w:tr>
      <w:tr w:rsidR="00FA3AAA" w:rsidRPr="00FA3AAA" w14:paraId="0DCDA9D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FCCFF2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else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65E34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ckney</w:t>
            </w:r>
          </w:p>
        </w:tc>
      </w:tr>
      <w:tr w:rsidR="00FA3AAA" w:rsidRPr="00FA3AAA" w14:paraId="1AA01D0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43D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it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65B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gar</w:t>
            </w:r>
          </w:p>
        </w:tc>
      </w:tr>
      <w:tr w:rsidR="00FA3AAA" w:rsidRPr="00FA3AAA" w14:paraId="45C3818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876F3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i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5C15AC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lpin</w:t>
            </w:r>
          </w:p>
        </w:tc>
      </w:tr>
      <w:tr w:rsidR="00FA3AAA" w:rsidRPr="00FA3AAA" w14:paraId="5CF94D6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8CC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D17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nnon</w:t>
            </w:r>
          </w:p>
        </w:tc>
      </w:tr>
      <w:tr w:rsidR="00FA3AAA" w:rsidRPr="00FA3AAA" w14:paraId="1CD0630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31AF80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CA90FD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ernandez</w:t>
            </w:r>
          </w:p>
        </w:tc>
      </w:tr>
      <w:tr w:rsidR="00FA3AAA" w:rsidRPr="00FA3AAA" w14:paraId="293FC3D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9DF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C3DE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ester</w:t>
            </w:r>
          </w:p>
        </w:tc>
      </w:tr>
      <w:tr w:rsidR="00FA3AAA" w:rsidRPr="00FA3AAA" w14:paraId="3E0DAB5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E48533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kinzie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AE1FF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icks</w:t>
            </w:r>
          </w:p>
        </w:tc>
      </w:tr>
      <w:tr w:rsidR="00FA3AAA" w:rsidRPr="00FA3AAA" w14:paraId="5A4B25F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E33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t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2F70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iggins</w:t>
            </w:r>
          </w:p>
        </w:tc>
      </w:tr>
      <w:tr w:rsidR="00FA3AAA" w:rsidRPr="00FA3AAA" w14:paraId="1389F49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FFCB34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d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C765AE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ill</w:t>
            </w:r>
          </w:p>
        </w:tc>
      </w:tr>
      <w:tr w:rsidR="00FA3AAA" w:rsidRPr="00FA3AAA" w14:paraId="7405965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E50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th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AC1B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oward</w:t>
            </w:r>
          </w:p>
        </w:tc>
      </w:tr>
      <w:tr w:rsidR="00FA3AAA" w:rsidRPr="00FA3AAA" w14:paraId="0CE7D12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564744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risti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9CE5D8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unter</w:t>
            </w:r>
          </w:p>
        </w:tc>
      </w:tr>
      <w:tr w:rsidR="00FA3AAA" w:rsidRPr="00FA3AAA" w14:paraId="423B636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74D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abriell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B04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urd</w:t>
            </w:r>
          </w:p>
        </w:tc>
      </w:tr>
      <w:tr w:rsidR="00FA3AAA" w:rsidRPr="00FA3AAA" w14:paraId="7D4188E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61095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iffan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4AFF47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Ikwumere</w:t>
            </w:r>
            <w:proofErr w:type="spellEnd"/>
          </w:p>
        </w:tc>
      </w:tr>
      <w:tr w:rsidR="00FA3AAA" w:rsidRPr="00FA3AAA" w14:paraId="26EFA7E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482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indsa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12F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Ippolito</w:t>
            </w:r>
          </w:p>
        </w:tc>
      </w:tr>
      <w:tr w:rsidR="00FA3AAA" w:rsidRPr="00FA3AAA" w14:paraId="2274A44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30894D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si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42F31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rvis</w:t>
            </w:r>
          </w:p>
        </w:tc>
      </w:tr>
      <w:tr w:rsidR="00FA3AAA" w:rsidRPr="00FA3AAA" w14:paraId="2FA099E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F195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Jaci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C583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hnson</w:t>
            </w:r>
          </w:p>
        </w:tc>
      </w:tr>
      <w:tr w:rsidR="00FA3AAA" w:rsidRPr="00FA3AAA" w14:paraId="21D5E57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3C489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manth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B9D2B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hnston</w:t>
            </w:r>
          </w:p>
        </w:tc>
      </w:tr>
      <w:tr w:rsidR="00FA3AAA" w:rsidRPr="00FA3AAA" w14:paraId="4653038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FD88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da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4B0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nes</w:t>
            </w:r>
          </w:p>
        </w:tc>
      </w:tr>
      <w:tr w:rsidR="00FA3AAA" w:rsidRPr="00FA3AAA" w14:paraId="7D9F6FD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9BBD2D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a-Clair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593AEA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nes</w:t>
            </w:r>
          </w:p>
        </w:tc>
      </w:tr>
      <w:tr w:rsidR="00FA3AAA" w:rsidRPr="00FA3AAA" w14:paraId="5A1638E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36A8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Inha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464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im</w:t>
            </w:r>
          </w:p>
        </w:tc>
      </w:tr>
      <w:tr w:rsidR="00FA3AAA" w:rsidRPr="00FA3AAA" w14:paraId="71D205F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192CC1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rie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7AD639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ingcade</w:t>
            </w:r>
            <w:proofErr w:type="spellEnd"/>
          </w:p>
        </w:tc>
      </w:tr>
      <w:tr w:rsidR="00FA3AAA" w:rsidRPr="00FA3AAA" w14:paraId="7F28007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054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Nanc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6CD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lippenstein</w:t>
            </w:r>
          </w:p>
        </w:tc>
      </w:tr>
      <w:tr w:rsidR="00FA3AAA" w:rsidRPr="00FA3AAA" w14:paraId="2D3B182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A7FA8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resto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343DB2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nott</w:t>
            </w:r>
          </w:p>
        </w:tc>
      </w:tr>
      <w:tr w:rsidR="00FA3AAA" w:rsidRPr="00FA3AAA" w14:paraId="2A4E522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21E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eag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A30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oontz</w:t>
            </w:r>
          </w:p>
        </w:tc>
      </w:tr>
      <w:tr w:rsidR="00FA3AAA" w:rsidRPr="00FA3AAA" w14:paraId="124AED4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9B1AF3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llor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09C2BD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yler</w:t>
            </w:r>
          </w:p>
        </w:tc>
      </w:tr>
      <w:tr w:rsidR="00FA3AAA" w:rsidRPr="00FA3AAA" w14:paraId="1A4DF38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FD7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nnah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1ED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ake</w:t>
            </w:r>
          </w:p>
        </w:tc>
      </w:tr>
      <w:tr w:rsidR="00FA3AAA" w:rsidRPr="00FA3AAA" w14:paraId="72DD2C3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B855E4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ominqu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7FE0B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</w:t>
            </w:r>
          </w:p>
        </w:tc>
      </w:tr>
      <w:tr w:rsidR="00FA3AAA" w:rsidRPr="00FA3AAA" w14:paraId="69B9456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6225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manth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D7F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e</w:t>
            </w:r>
          </w:p>
        </w:tc>
      </w:tr>
      <w:tr w:rsidR="00FA3AAA" w:rsidRPr="00FA3AAA" w14:paraId="1B9611A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3A8DFE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ainy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0A380E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force</w:t>
            </w:r>
            <w:proofErr w:type="spellEnd"/>
          </w:p>
        </w:tc>
      </w:tr>
      <w:tr w:rsidR="00FA3AAA" w:rsidRPr="00FA3AAA" w14:paraId="07B7796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78A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ilia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3725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hmann</w:t>
            </w:r>
          </w:p>
        </w:tc>
      </w:tr>
      <w:tr w:rsidR="00FA3AAA" w:rsidRPr="00FA3AAA" w14:paraId="287DEA8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4B87A6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ad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43C4DB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vings</w:t>
            </w:r>
            <w:proofErr w:type="spellEnd"/>
          </w:p>
        </w:tc>
      </w:tr>
      <w:tr w:rsidR="00FA3AAA" w:rsidRPr="00FA3AAA" w14:paraId="353FE2A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10D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drew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920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wis</w:t>
            </w:r>
          </w:p>
        </w:tc>
      </w:tr>
      <w:tr w:rsidR="00FA3AAA" w:rsidRPr="00FA3AAA" w14:paraId="50AAA6A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EE7B47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shlan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022DF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ight</w:t>
            </w:r>
          </w:p>
        </w:tc>
      </w:tr>
      <w:tr w:rsidR="00FA3AAA" w:rsidRPr="00FA3AAA" w14:paraId="7C6D0BC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88F3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ad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FBF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ongpine</w:t>
            </w:r>
            <w:proofErr w:type="spellEnd"/>
          </w:p>
        </w:tc>
      </w:tr>
      <w:tr w:rsidR="00FA3AAA" w:rsidRPr="00FA3AAA" w14:paraId="4BE8C38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E6A29E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exis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9D6AE4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ovell</w:t>
            </w:r>
          </w:p>
        </w:tc>
      </w:tr>
      <w:tr w:rsidR="00FA3AAA" w:rsidRPr="00FA3AAA" w14:paraId="7FC7B8B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841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Marko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E1E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daras</w:t>
            </w:r>
            <w:proofErr w:type="spellEnd"/>
          </w:p>
        </w:tc>
      </w:tr>
      <w:tr w:rsidR="00FA3AAA" w:rsidRPr="00FA3AAA" w14:paraId="7FDC33A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C077E2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aro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80A23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han</w:t>
            </w:r>
          </w:p>
        </w:tc>
      </w:tr>
      <w:tr w:rsidR="00FA3AAA" w:rsidRPr="00FA3AAA" w14:paraId="258546C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854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aness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10AB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rkl</w:t>
            </w:r>
            <w:proofErr w:type="spellEnd"/>
          </w:p>
        </w:tc>
      </w:tr>
      <w:tr w:rsidR="00FA3AAA" w:rsidRPr="00FA3AAA" w14:paraId="79C2E4E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4FA206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l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AB9176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son</w:t>
            </w:r>
          </w:p>
        </w:tc>
      </w:tr>
      <w:tr w:rsidR="00FA3AAA" w:rsidRPr="00FA3AAA" w14:paraId="2260DB0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3D3F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steb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6D1F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xwell</w:t>
            </w:r>
          </w:p>
        </w:tc>
      </w:tr>
      <w:tr w:rsidR="00FA3AAA" w:rsidRPr="00FA3AAA" w14:paraId="06A8A83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BF522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ckso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EBFFF0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ys</w:t>
            </w:r>
          </w:p>
        </w:tc>
      </w:tr>
      <w:tr w:rsidR="00FA3AAA" w:rsidRPr="00FA3AAA" w14:paraId="7FACC2B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9D73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uk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2A4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cHenry</w:t>
            </w:r>
          </w:p>
        </w:tc>
      </w:tr>
      <w:tr w:rsidR="00FA3AAA" w:rsidRPr="00FA3AAA" w14:paraId="5C0541F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1B6563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yl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B1692A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cLane</w:t>
            </w:r>
          </w:p>
        </w:tc>
      </w:tr>
      <w:tr w:rsidR="00FA3AAA" w:rsidRPr="00FA3AAA" w14:paraId="400FD08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D82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re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1D1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eeks</w:t>
            </w:r>
          </w:p>
        </w:tc>
      </w:tr>
      <w:tr w:rsidR="00FA3AAA" w:rsidRPr="00FA3AAA" w14:paraId="270C72E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9C078E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ale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7EC15C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erhoff</w:t>
            </w:r>
            <w:proofErr w:type="spellEnd"/>
          </w:p>
        </w:tc>
      </w:tr>
      <w:tr w:rsidR="00FA3AAA" w:rsidRPr="00FA3AAA" w14:paraId="5EF1337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A1D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yle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AF7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eyer</w:t>
            </w:r>
          </w:p>
        </w:tc>
      </w:tr>
      <w:tr w:rsidR="00FA3AAA" w:rsidRPr="00FA3AAA" w14:paraId="76367E6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64FF76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lo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4D40E5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ddleton</w:t>
            </w:r>
          </w:p>
        </w:tc>
      </w:tr>
      <w:tr w:rsidR="00FA3AAA" w:rsidRPr="00FA3AAA" w14:paraId="619CBDE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707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shleigh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260E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ller</w:t>
            </w:r>
          </w:p>
        </w:tc>
      </w:tr>
      <w:tr w:rsidR="00FA3AAA" w:rsidRPr="00FA3AAA" w14:paraId="5EFF86C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52D6EE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therin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B03772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ller</w:t>
            </w:r>
          </w:p>
        </w:tc>
      </w:tr>
      <w:tr w:rsidR="00FA3AAA" w:rsidRPr="00FA3AAA" w14:paraId="3AAA4CB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1AE0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evi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E51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ller</w:t>
            </w:r>
          </w:p>
        </w:tc>
      </w:tr>
      <w:tr w:rsidR="00FA3AAA" w:rsidRPr="00FA3AAA" w14:paraId="5FA80A6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24DEC8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ess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27723D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orris</w:t>
            </w:r>
          </w:p>
        </w:tc>
      </w:tr>
      <w:tr w:rsidR="00FA3AAA" w:rsidRPr="00FA3AAA" w14:paraId="2C00A81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52D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eann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E5BB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orris</w:t>
            </w:r>
          </w:p>
        </w:tc>
      </w:tr>
      <w:tr w:rsidR="00FA3AAA" w:rsidRPr="00FA3AAA" w14:paraId="1E3DA16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03D277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aylo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51FC10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orris</w:t>
            </w:r>
          </w:p>
        </w:tc>
      </w:tr>
      <w:tr w:rsidR="00FA3AAA" w:rsidRPr="00FA3AAA" w14:paraId="2579982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5E78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ord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FEA3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Nelson</w:t>
            </w:r>
          </w:p>
        </w:tc>
      </w:tr>
      <w:tr w:rsidR="00FA3AAA" w:rsidRPr="00FA3AAA" w14:paraId="0665029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4CEC4E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huong K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B65406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Nguyen</w:t>
            </w:r>
          </w:p>
        </w:tc>
      </w:tr>
      <w:tr w:rsidR="00FA3AAA" w:rsidRPr="00FA3AAA" w14:paraId="1664B22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494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Benjami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B8A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Odell</w:t>
            </w:r>
          </w:p>
        </w:tc>
      </w:tr>
      <w:tr w:rsidR="00FA3AAA" w:rsidRPr="00FA3AAA" w14:paraId="46AF49C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013F5F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arle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8D0A0A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aslay</w:t>
            </w:r>
            <w:proofErr w:type="spellEnd"/>
          </w:p>
        </w:tc>
      </w:tr>
      <w:tr w:rsidR="00FA3AAA" w:rsidRPr="00FA3AAA" w14:paraId="4F18AF9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685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estin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119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ennewell</w:t>
            </w:r>
            <w:proofErr w:type="spellEnd"/>
          </w:p>
        </w:tc>
      </w:tr>
      <w:tr w:rsidR="00FA3AAA" w:rsidRPr="00FA3AAA" w14:paraId="4C43FC3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11521D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yd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2C0748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erea</w:t>
            </w:r>
            <w:proofErr w:type="spellEnd"/>
          </w:p>
        </w:tc>
      </w:tr>
      <w:tr w:rsidR="00FA3AAA" w:rsidRPr="00FA3AAA" w14:paraId="079296C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E21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lak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A57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eterson</w:t>
            </w:r>
          </w:p>
        </w:tc>
      </w:tr>
      <w:tr w:rsidR="00FA3AAA" w:rsidRPr="00FA3AAA" w14:paraId="36F792C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AF344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eg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5743A9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Poggenpohl</w:t>
            </w:r>
            <w:proofErr w:type="spellEnd"/>
          </w:p>
        </w:tc>
      </w:tr>
      <w:tr w:rsidR="00FA3AAA" w:rsidRPr="00FA3AAA" w14:paraId="6E8036D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E9A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yck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AF54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Quillen</w:t>
            </w:r>
          </w:p>
        </w:tc>
      </w:tr>
      <w:tr w:rsidR="00FA3AAA" w:rsidRPr="00FA3AAA" w14:paraId="0190228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7C51A6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idne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9350D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edmon</w:t>
            </w:r>
          </w:p>
        </w:tc>
      </w:tr>
      <w:tr w:rsidR="00FA3AAA" w:rsidRPr="00FA3AAA" w14:paraId="0452D16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8EB9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essic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885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empe</w:t>
            </w:r>
          </w:p>
        </w:tc>
      </w:tr>
      <w:tr w:rsidR="00FA3AAA" w:rsidRPr="00FA3AAA" w14:paraId="3C2CFC4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374EF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Glori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CDCC2E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eyes</w:t>
            </w:r>
          </w:p>
        </w:tc>
      </w:tr>
      <w:tr w:rsidR="00FA3AAA" w:rsidRPr="00FA3AAA" w14:paraId="7C8C960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98E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yle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664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ichey</w:t>
            </w:r>
          </w:p>
        </w:tc>
      </w:tr>
      <w:tr w:rsidR="00FA3AAA" w:rsidRPr="00FA3AAA" w14:paraId="3BABD6D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863FF8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l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4EC36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iddle</w:t>
            </w:r>
          </w:p>
        </w:tc>
      </w:tr>
      <w:tr w:rsidR="00FA3AAA" w:rsidRPr="00FA3AAA" w14:paraId="4595EB0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E7A7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lo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A23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ider</w:t>
            </w:r>
          </w:p>
        </w:tc>
      </w:tr>
      <w:tr w:rsidR="00FA3AAA" w:rsidRPr="00FA3AAA" w14:paraId="1092071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36668D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llor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AD0351B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iley</w:t>
            </w:r>
          </w:p>
        </w:tc>
      </w:tr>
      <w:tr w:rsidR="00FA3AAA" w:rsidRPr="00FA3AAA" w14:paraId="0D8BC77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566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amd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B4F3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oberts</w:t>
            </w:r>
          </w:p>
        </w:tc>
      </w:tr>
      <w:tr w:rsidR="00FA3AAA" w:rsidRPr="00FA3AAA" w14:paraId="6AE4175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67077F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Zachar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3B67CF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oden</w:t>
            </w:r>
            <w:proofErr w:type="spellEnd"/>
          </w:p>
        </w:tc>
      </w:tr>
      <w:tr w:rsidR="00FA3AAA" w:rsidRPr="00FA3AAA" w14:paraId="77FEC27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829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aelyn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2114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odriguez</w:t>
            </w:r>
          </w:p>
        </w:tc>
      </w:tr>
      <w:tr w:rsidR="00FA3AAA" w:rsidRPr="00FA3AAA" w14:paraId="355F25F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378177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rian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12A0DC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owe</w:t>
            </w:r>
          </w:p>
        </w:tc>
      </w:tr>
      <w:tr w:rsidR="00FA3AAA" w:rsidRPr="00FA3AAA" w14:paraId="7EC6AA5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680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essic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5CB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uckel</w:t>
            </w:r>
            <w:proofErr w:type="spellEnd"/>
          </w:p>
        </w:tc>
      </w:tr>
      <w:tr w:rsidR="00FA3AAA" w:rsidRPr="00FA3AAA" w14:paraId="39A4C65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681596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uli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B4F3B5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uckel</w:t>
            </w:r>
            <w:proofErr w:type="spellEnd"/>
          </w:p>
        </w:tc>
      </w:tr>
      <w:tr w:rsidR="00FA3AAA" w:rsidRPr="00FA3AAA" w14:paraId="10EA918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A890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Jayd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573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yan</w:t>
            </w:r>
          </w:p>
        </w:tc>
      </w:tr>
      <w:tr w:rsidR="00FA3AAA" w:rsidRPr="00FA3AAA" w14:paraId="62B3628A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1DCFF1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Beatriz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6338CF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á</w:t>
            </w:r>
          </w:p>
        </w:tc>
      </w:tr>
      <w:tr w:rsidR="00FA3AAA" w:rsidRPr="00FA3AAA" w14:paraId="0A1ED2F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2DE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aleb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2A9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ettle</w:t>
            </w:r>
          </w:p>
        </w:tc>
      </w:tr>
      <w:tr w:rsidR="00FA3AAA" w:rsidRPr="00FA3AAA" w14:paraId="0427D2A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B913DB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lex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DF8FDA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heik</w:t>
            </w:r>
          </w:p>
        </w:tc>
      </w:tr>
      <w:tr w:rsidR="00FA3AAA" w:rsidRPr="00FA3AAA" w14:paraId="2F2C5DC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9023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ggi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147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hell</w:t>
            </w:r>
          </w:p>
        </w:tc>
      </w:tr>
      <w:tr w:rsidR="00FA3AAA" w:rsidRPr="00FA3AAA" w14:paraId="20432BB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416130D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ree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DE5B44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mith</w:t>
            </w:r>
          </w:p>
        </w:tc>
      </w:tr>
      <w:tr w:rsidR="00FA3AAA" w:rsidRPr="00FA3AAA" w14:paraId="406340F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FBD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verick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5F71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mith</w:t>
            </w:r>
          </w:p>
        </w:tc>
      </w:tr>
      <w:tr w:rsidR="00FA3AAA" w:rsidRPr="00FA3AAA" w14:paraId="06CE197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ABF8E6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manth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1C612D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mith</w:t>
            </w:r>
          </w:p>
        </w:tc>
      </w:tr>
      <w:tr w:rsidR="00FA3AAA" w:rsidRPr="00FA3AAA" w14:paraId="0ECD1AF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2BF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ichael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A7EB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oucek</w:t>
            </w:r>
            <w:proofErr w:type="spellEnd"/>
          </w:p>
        </w:tc>
      </w:tr>
      <w:tr w:rsidR="00FA3AAA" w:rsidRPr="00FA3AAA" w14:paraId="121B25A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D90245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hitne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DCED05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treck</w:t>
            </w:r>
            <w:proofErr w:type="spellEnd"/>
          </w:p>
        </w:tc>
      </w:tr>
      <w:tr w:rsidR="00FA3AAA" w:rsidRPr="00FA3AAA" w14:paraId="42705A5B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0F45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aur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A00E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tubbs</w:t>
            </w:r>
          </w:p>
        </w:tc>
      </w:tr>
      <w:tr w:rsidR="00FA3AAA" w:rsidRPr="00FA3AAA" w14:paraId="0264CE0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B472BC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Nev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46644A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wartzendruber</w:t>
            </w:r>
            <w:proofErr w:type="spellEnd"/>
          </w:p>
        </w:tc>
      </w:tr>
      <w:tr w:rsidR="00FA3AAA" w:rsidRPr="00FA3AAA" w14:paraId="5A4064D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AD9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uk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CCF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alley</w:t>
            </w:r>
          </w:p>
        </w:tc>
      </w:tr>
      <w:tr w:rsidR="00FA3AAA" w:rsidRPr="00FA3AAA" w14:paraId="129DCDE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36A6E8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risti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51E9DE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arango</w:t>
            </w:r>
            <w:proofErr w:type="spellEnd"/>
          </w:p>
        </w:tc>
      </w:tr>
      <w:tr w:rsidR="00FA3AAA" w:rsidRPr="00FA3AAA" w14:paraId="771234E3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652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ooper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5E51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hompson</w:t>
            </w:r>
          </w:p>
        </w:tc>
      </w:tr>
      <w:tr w:rsidR="00FA3AAA" w:rsidRPr="00FA3AAA" w14:paraId="34E749C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083D5A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Chlo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CA79AB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olar</w:t>
            </w:r>
          </w:p>
        </w:tc>
      </w:tr>
      <w:tr w:rsidR="00FA3AAA" w:rsidRPr="00FA3AAA" w14:paraId="46BC6472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355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tthew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8AFC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Uribe</w:t>
            </w:r>
          </w:p>
        </w:tc>
      </w:tr>
      <w:tr w:rsidR="00FA3AAA" w:rsidRPr="00FA3AAA" w14:paraId="54A70C3E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4664C9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Emm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396361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algora</w:t>
            </w:r>
            <w:proofErr w:type="spellEnd"/>
          </w:p>
        </w:tc>
      </w:tr>
      <w:tr w:rsidR="00FA3AAA" w:rsidRPr="00FA3AAA" w14:paraId="5A889F7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7D3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ayeli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86E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asquez</w:t>
            </w:r>
          </w:p>
        </w:tc>
      </w:tr>
      <w:tr w:rsidR="00FA3AAA" w:rsidRPr="00FA3AAA" w14:paraId="4F5586E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65B3CF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Jayd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53F0FF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aughan</w:t>
            </w:r>
          </w:p>
        </w:tc>
      </w:tr>
      <w:tr w:rsidR="00FA3AAA" w:rsidRPr="00FA3AAA" w14:paraId="5ED4864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EB0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lastRenderedPageBreak/>
              <w:t>Kevi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E0A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Villalba</w:t>
            </w:r>
            <w:proofErr w:type="spellEnd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 xml:space="preserve"> Orozco</w:t>
            </w:r>
          </w:p>
        </w:tc>
      </w:tr>
      <w:tr w:rsidR="00FA3AAA" w:rsidRPr="00FA3AAA" w14:paraId="0A1C864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A316E4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ontrez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5604AA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ard</w:t>
            </w:r>
          </w:p>
        </w:tc>
      </w:tr>
      <w:tr w:rsidR="00FA3AAA" w:rsidRPr="00FA3AAA" w14:paraId="7C731F0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AEF5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Kendall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F8EB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are</w:t>
            </w:r>
          </w:p>
        </w:tc>
      </w:tr>
      <w:tr w:rsidR="00FA3AAA" w:rsidRPr="00FA3AAA" w14:paraId="67706DA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779545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David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4A635F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eaver</w:t>
            </w:r>
          </w:p>
        </w:tc>
      </w:tr>
      <w:tr w:rsidR="00FA3AAA" w:rsidRPr="00FA3AAA" w14:paraId="5ACB35B8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EA0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Made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BFA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ehrenberg</w:t>
            </w:r>
            <w:proofErr w:type="spellEnd"/>
          </w:p>
        </w:tc>
      </w:tr>
      <w:tr w:rsidR="00FA3AAA" w:rsidRPr="00FA3AAA" w14:paraId="462F77D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0D8BBB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dely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5A56C1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hite</w:t>
            </w:r>
          </w:p>
        </w:tc>
      </w:tr>
      <w:tr w:rsidR="00FA3AAA" w:rsidRPr="00FA3AAA" w14:paraId="64262385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EDF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Trista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D59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hitten</w:t>
            </w:r>
          </w:p>
        </w:tc>
      </w:tr>
      <w:tr w:rsidR="00FA3AAA" w:rsidRPr="00FA3AAA" w14:paraId="678E83A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62D8B3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eidi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42BE6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edmeier</w:t>
            </w:r>
            <w:proofErr w:type="spellEnd"/>
          </w:p>
        </w:tc>
      </w:tr>
      <w:tr w:rsidR="00FA3AAA" w:rsidRPr="00FA3AAA" w14:paraId="3C5C20F9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680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g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9A8C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lcox</w:t>
            </w:r>
          </w:p>
        </w:tc>
      </w:tr>
      <w:tr w:rsidR="00FA3AAA" w:rsidRPr="00FA3AAA" w14:paraId="218C6BEC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569CC1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achel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C7942E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lliams</w:t>
            </w:r>
          </w:p>
        </w:tc>
      </w:tr>
      <w:tr w:rsidR="00FA3AAA" w:rsidRPr="00FA3AAA" w14:paraId="161A531F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13F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amanth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3B9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lliams</w:t>
            </w:r>
          </w:p>
        </w:tc>
      </w:tr>
      <w:tr w:rsidR="00FA3AAA" w:rsidRPr="00FA3AAA" w14:paraId="75F17D2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AF38D87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Ann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892F89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llis</w:t>
            </w:r>
          </w:p>
        </w:tc>
      </w:tr>
      <w:tr w:rsidR="00FA3AAA" w:rsidRPr="00FA3AAA" w14:paraId="2B8E19C4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B079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tormy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F6EE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lson</w:t>
            </w:r>
          </w:p>
        </w:tc>
      </w:tr>
      <w:tr w:rsidR="00FA3AAA" w:rsidRPr="00FA3AAA" w14:paraId="136FBD17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57F2E20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Nate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1944C2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indle</w:t>
            </w:r>
          </w:p>
        </w:tc>
      </w:tr>
      <w:tr w:rsidR="00FA3AAA" w:rsidRPr="00FA3AAA" w14:paraId="3C1C5CF0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E383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Sierra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EF5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oods</w:t>
            </w:r>
          </w:p>
        </w:tc>
      </w:tr>
      <w:tr w:rsidR="00FA3AAA" w:rsidRPr="00FA3AAA" w14:paraId="0196FE61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72625BA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Rhylan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D820F6F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Wright</w:t>
            </w:r>
          </w:p>
        </w:tc>
      </w:tr>
      <w:tr w:rsidR="00FA3AAA" w:rsidRPr="00FA3AAA" w14:paraId="5AA72FDD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75D4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Holden</w:t>
            </w:r>
          </w:p>
        </w:tc>
        <w:tc>
          <w:tcPr>
            <w:tcW w:w="3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0E66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Yoder</w:t>
            </w:r>
          </w:p>
        </w:tc>
      </w:tr>
      <w:tr w:rsidR="00FA3AAA" w:rsidRPr="00FA3AAA" w14:paraId="4A5AB496" w14:textId="77777777" w:rsidTr="00FA3AAA">
        <w:trPr>
          <w:trHeight w:val="630"/>
        </w:trPr>
        <w:tc>
          <w:tcPr>
            <w:tcW w:w="211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AE41A7C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proofErr w:type="spellStart"/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Libbi</w:t>
            </w:r>
            <w:proofErr w:type="spellEnd"/>
          </w:p>
        </w:tc>
        <w:tc>
          <w:tcPr>
            <w:tcW w:w="316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BD8E1C8" w14:textId="77777777" w:rsidR="00FA3AAA" w:rsidRPr="00FA3AAA" w:rsidRDefault="00FA3AAA" w:rsidP="00FA3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</w:pPr>
            <w:r w:rsidRPr="00FA3AAA">
              <w:rPr>
                <w:rFonts w:ascii="Calibri" w:eastAsia="Times New Roman" w:hAnsi="Calibri" w:cs="Calibri"/>
                <w:color w:val="000000"/>
                <w:sz w:val="48"/>
                <w:szCs w:val="48"/>
              </w:rPr>
              <w:t>Zinn</w:t>
            </w:r>
          </w:p>
        </w:tc>
      </w:tr>
    </w:tbl>
    <w:p w14:paraId="6CE26AAB" w14:textId="77777777" w:rsidR="00FA3AAA" w:rsidRPr="00FA3AAA" w:rsidRDefault="00FA3AAA" w:rsidP="00FA3AAA">
      <w:pPr>
        <w:rPr>
          <w:b/>
          <w:bCs/>
          <w:sz w:val="52"/>
          <w:szCs w:val="52"/>
        </w:rPr>
      </w:pPr>
    </w:p>
    <w:sectPr w:rsidR="00FA3AAA" w:rsidRPr="00FA3A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MjMwMjExMjSwtDRW0lEKTi0uzszPAykwrAUAgrE5dCwAAAA="/>
  </w:docVars>
  <w:rsids>
    <w:rsidRoot w:val="00FA3AAA"/>
    <w:rsid w:val="0082611F"/>
    <w:rsid w:val="00FA3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54BEB"/>
  <w15:chartTrackingRefBased/>
  <w15:docId w15:val="{C3675452-F511-4FAD-B130-7DDEE2F1D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3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Bay</dc:creator>
  <cp:keywords/>
  <dc:description/>
  <cp:lastModifiedBy>Denise Bay</cp:lastModifiedBy>
  <cp:revision>1</cp:revision>
  <dcterms:created xsi:type="dcterms:W3CDTF">2023-01-26T17:00:00Z</dcterms:created>
  <dcterms:modified xsi:type="dcterms:W3CDTF">2023-01-26T17:11:00Z</dcterms:modified>
</cp:coreProperties>
</file>